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20CEBB" w14:textId="4893957F" w:rsidR="008A6E49" w:rsidRDefault="004913F6" w:rsidP="004913F6">
      <w:pPr>
        <w:pStyle w:val="Heading1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DB000D" wp14:editId="175A3B06">
                <wp:simplePos x="0" y="0"/>
                <wp:positionH relativeFrom="column">
                  <wp:posOffset>0</wp:posOffset>
                </wp:positionH>
                <wp:positionV relativeFrom="paragraph">
                  <wp:posOffset>419100</wp:posOffset>
                </wp:positionV>
                <wp:extent cx="5516880" cy="2766060"/>
                <wp:effectExtent l="0" t="0" r="26670" b="1524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16880" cy="276606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DFA7065" id="Rectangle 3" o:spid="_x0000_s1026" style="position:absolute;margin-left:0;margin-top:33pt;width:434.4pt;height:217.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" filled="f" strokecolor="black [1600]" strokeweight="1pt"/>
            </w:pict>
          </mc:Fallback>
        </mc:AlternateContent>
      </w:r>
      <w:r>
        <w:t>Task C10.2.3</w:t>
      </w:r>
    </w:p>
    <w:p w14:paraId="312BE24B" w14:textId="6FDCFC8A" w:rsidR="004913F6" w:rsidRDefault="004913F6" w:rsidP="004913F6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BD13924" wp14:editId="47087B7C">
                <wp:simplePos x="0" y="0"/>
                <wp:positionH relativeFrom="column">
                  <wp:posOffset>0</wp:posOffset>
                </wp:positionH>
                <wp:positionV relativeFrom="paragraph">
                  <wp:posOffset>2879090</wp:posOffset>
                </wp:positionV>
                <wp:extent cx="5943600" cy="2620645"/>
                <wp:effectExtent l="0" t="0" r="19050" b="2730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262064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9B78BBB" id="Rectangle 4" o:spid="_x0000_s1026" style="position:absolute;margin-left:0;margin-top:226.7pt;width:468pt;height:206.3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" filled="f" strokecolor="black [1600]" strokeweight="1pt"/>
            </w:pict>
          </mc:Fallback>
        </mc:AlternateContent>
      </w:r>
      <w:r w:rsidRPr="004913F6">
        <w:drawing>
          <wp:inline distT="0" distB="0" distL="0" distR="0" wp14:anchorId="78C4F525" wp14:editId="36FD963C">
            <wp:extent cx="5517358" cy="276630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517358" cy="276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09D4C" w14:textId="2B762096" w:rsidR="004913F6" w:rsidRDefault="004913F6" w:rsidP="004913F6">
      <w:r w:rsidRPr="004913F6">
        <w:drawing>
          <wp:inline distT="0" distB="0" distL="0" distR="0" wp14:anchorId="607FB4C5" wp14:editId="49818571">
            <wp:extent cx="5943600" cy="262064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0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CDA7A" w14:textId="679A26AD" w:rsidR="004913F6" w:rsidRDefault="004913F6" w:rsidP="004913F6"/>
    <w:p w14:paraId="1FCAB92E" w14:textId="0F3F6559" w:rsidR="004913F6" w:rsidRPr="004913F6" w:rsidRDefault="004913F6" w:rsidP="004913F6">
      <w:r>
        <w:t xml:space="preserve">Database engine is using SIMPLE </w:t>
      </w:r>
      <w:proofErr w:type="spellStart"/>
      <w:r>
        <w:t>select_type</w:t>
      </w:r>
      <w:proofErr w:type="spellEnd"/>
      <w:r>
        <w:t xml:space="preserve"> which means it is performing UNION operation here on Orders table. Operation is getting performed on </w:t>
      </w:r>
      <w:proofErr w:type="spellStart"/>
      <w:r>
        <w:t>CustomerID</w:t>
      </w:r>
      <w:proofErr w:type="spellEnd"/>
      <w:r>
        <w:t xml:space="preserve"> column. To perform this calculation database engine needs to go through each row to perform this calculation that is why filtered is 100% in this case and that is very expansive process to execute. </w:t>
      </w:r>
    </w:p>
    <w:sectPr w:rsidR="004913F6" w:rsidRPr="004913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NTQzNjGzNLU0tzRV0lEKTi0uzszPAykwrAUATyHpriwAAAA="/>
  </w:docVars>
  <w:rsids>
    <w:rsidRoot w:val="004913F6"/>
    <w:rsid w:val="004913F6"/>
    <w:rsid w:val="00C949CB"/>
    <w:rsid w:val="00D17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E22492"/>
  <w15:chartTrackingRefBased/>
  <w15:docId w15:val="{154C715B-81F6-4761-880B-08E5282109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913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913F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5</Words>
  <Characters>320</Characters>
  <Application>Microsoft Office Word</Application>
  <DocSecurity>0</DocSecurity>
  <Lines>2</Lines>
  <Paragraphs>1</Paragraphs>
  <ScaleCrop>false</ScaleCrop>
  <Company/>
  <LinksUpToDate>false</LinksUpToDate>
  <CharactersWithSpaces>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KUMAR PRAGNESHKUMAR MEHTA</dc:creator>
  <cp:keywords/>
  <dc:description/>
  <cp:lastModifiedBy>YASHKUMAR PRAGNESHKUMAR MEHTA</cp:lastModifiedBy>
  <cp:revision>2</cp:revision>
  <dcterms:created xsi:type="dcterms:W3CDTF">2020-10-20T07:25:00Z</dcterms:created>
  <dcterms:modified xsi:type="dcterms:W3CDTF">2020-10-20T07:25:00Z</dcterms:modified>
</cp:coreProperties>
</file>